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w:t>
      </w:r>
      <w:r>
        <w:t xml:space="preserve"> </w:t>
      </w:r>
      <w:r>
        <w:t xml:space="preserve">Sri</w:t>
      </w:r>
      <w:r>
        <w:t xml:space="preserve"> </w:t>
      </w:r>
      <w:r>
        <w:t xml:space="preserve">Lanka</w:t>
      </w:r>
      <w:r>
        <w:t xml:space="preserve"> </w:t>
      </w:r>
      <w:r>
        <w:t xml:space="preserve">Colombo</w:t>
      </w:r>
    </w:p>
    <w:bookmarkStart w:id="21" w:name="X3089dc825396953a6855f792a4a6b421c8782df"/>
    <w:p>
      <w:pPr>
        <w:pStyle w:val="Heading1"/>
      </w:pPr>
      <w:r>
        <w:t xml:space="preserve">Internship Application Letter for Welder Position</w:t>
      </w:r>
    </w:p>
    <w:p>
      <w:pPr>
        <w:pStyle w:val="FirstParagraph"/>
      </w:pPr>
      <w:r>
        <w:t xml:space="preserve">July 26, 2024</w:t>
      </w:r>
    </w:p>
    <w:p>
      <w:pPr>
        <w:pStyle w:val="BodyText"/>
      </w:pPr>
      <w:r>
        <w:t xml:space="preserve">Hiring Manager</w:t>
      </w:r>
      <w:r>
        <w:br/>
      </w:r>
      <w:r>
        <w:t xml:space="preserve">Colombo Industrial Solutions Ltd.</w:t>
      </w:r>
      <w:r>
        <w:br/>
      </w:r>
      <w:r>
        <w:t xml:space="preserve">35-37 Galle Road</w:t>
      </w:r>
      <w:r>
        <w:br/>
      </w:r>
      <w:r>
        <w:t xml:space="preserve">Colombo 03</w:t>
      </w:r>
      <w:r>
        <w:br/>
      </w:r>
      <w:r>
        <w:t xml:space="preserve">Sri Lanka</w:t>
      </w:r>
    </w:p>
    <w:bookmarkStart w:id="20" w:name="X0f40855041200fcaad304cf2e9bc44c1ccd470e"/>
    <w:p>
      <w:pPr>
        <w:pStyle w:val="Heading2"/>
      </w:pPr>
      <w:r>
        <w:t xml:space="preserve">Subject: Internship Application Letter for Welder Position - Dedicated to Advancing Sri Lanka Colombo's Industrial Growth</w:t>
      </w:r>
    </w:p>
    <w:p>
      <w:pPr>
        <w:pStyle w:val="FirstParagraph"/>
      </w:pPr>
      <w:r>
        <w:t xml:space="preserve">Dear Hiring Manager,</w:t>
      </w:r>
    </w:p>
    <w:p>
      <w:pPr>
        <w:pStyle w:val="BodyText"/>
      </w:pPr>
      <w:r>
        <w:t xml:space="preserve">I am writing this Internship Application Letter with profound enthusiasm to express my earnest interest in the Welder Internship position at Colombo Industrial Solutions Ltd., a company I have long admired for its pioneering contributions to Sri Lanka Colombo's industrial advancement. As a final-year student pursuing a National Diploma in Mechanical Engineering with specialization in Fabrication and Welding Technology from the Sri Lanka Institute of Advanced Technology (SLIATE), I am eager to apply my technical skills within the dynamic industrial landscape of Colombo, where I believe welding technology plays a pivotal role in shaping our nation's infrastructure development.</w:t>
      </w:r>
    </w:p>
    <w:p>
      <w:pPr>
        <w:pStyle w:val="BodyText"/>
      </w:pPr>
      <w:r>
        <w:t xml:space="preserve">Sri Lanka Colombo's strategic position as the commercial capital and gateway for international trade creates exceptional opportunities for skilled welders. The Port of Colombo expansion projects, industrial zone developments in Biyagama and Kelaniya, and the growing manufacturing sector demand precision welding expertise that aligns perfectly with my academic training. I have closely observed how welding professionals contribute to critical infrastructure like the Colombo Harbor Expressway bridges, modern container terminals at the Port of Colombo, and renewable energy projects across Western Province. This Internship Application Letter represents my commitment to becoming a part of this vital workforce development in Sri Lanka.</w:t>
      </w:r>
    </w:p>
    <w:p>
      <w:pPr>
        <w:pStyle w:val="BodyText"/>
      </w:pPr>
      <w:r>
        <w:t xml:space="preserve">My academic journey at SLIATE has equipped me with comprehensive theoretical knowledge and hands-on experience with welding technologies essential for Colombo's industrial needs. I have mastered manual metal arc welding (MMA), metal inert gas (MIG) welding, tungsten inert gas (TIG) welding, and oxy-acetylene cutting processes – all certified under the Sri Lanka Welding Certification Scheme. During my practical training at the National Industrial Training Institute in Colombo, I completed 600 hours of supervised welding operations on structural steel frames for a commercial building project in Bambalapitiya. This experience taught me to work precisely within tight tolerances required by Sri Lankan building standards (SLS 1225:2019), while maintaining strict adherence to occupational safety protocols that I have been trained in at the Occupational Safety and Health Authority (OSHA) Colombo center.</w:t>
      </w:r>
    </w:p>
    <w:p>
      <w:pPr>
        <w:pStyle w:val="BodyText"/>
      </w:pPr>
      <w:r>
        <w:t xml:space="preserve">What truly sets me apart is my contextual understanding of welding challenges specific to Sri Lanka Colombo's environment. I recognize that our tropical climate, high humidity levels, and occasional monsoon seasons require special considerations in welding processes – particularly regarding moisture control in shielding gases and preheating techniques for steel. In a recent project at SLIATE's workshop, I designed a corrosion-resistant welding technique using stainless steel overlays specifically for coastal industrial applications, which I believe would directly benefit Colombo's maritime infrastructure projects. Furthermore, my proficiency with local equipment brands like Lincoln Electric (Sri Lanka) and ESAB machinery – commonly used in Colombo workshops – ensures immediate productivity upon joining your team.</w:t>
      </w:r>
    </w:p>
    <w:p>
      <w:pPr>
        <w:pStyle w:val="BodyText"/>
      </w:pPr>
      <w:r>
        <w:t xml:space="preserve">I have also developed crucial soft skills through community projects that demonstrate my commitment to Sri Lanka's development ethos. As a volunteer welder at the Colombo Youth Development Center, I assisted in fabricating equipment for underprivileged communities, including welding metal structures for school playgrounds and agricultural tools for rural cooperatives. This experience taught me to communicate effectively with diverse teams – from engineering technicians to community workers – a skill vital in Colombo's collaborative industrial environment. My understanding of Sri Lankan workplace culture, where respect (dhamma) and humility are valued, allows me to integrate smoothly into any team while maintaining professional excellence.</w:t>
      </w:r>
    </w:p>
    <w:p>
      <w:pPr>
        <w:pStyle w:val="BodyText"/>
      </w:pPr>
      <w:r>
        <w:t xml:space="preserve">The Welder Internship at Colombo Industrial Solutions Ltd. represents more than just a learning opportunity; it is a chance to contribute directly to Sri Lanka's economic progress. I am particularly drawn to your company's recent work on the Kelani Valley Steel Fabrication Project, where welding precision determines structural integrity for critical infrastructure. I am eager to learn from your experienced welders and engineers while applying my academic knowledge under professional guidance. As part of this Internship Application Letter, I formally request the opportunity to contribute my skills in MIG welding for automotive component fabrication and TIG welding for stainless steel vessel production – both areas where Colombo Industrial Solutions Ltd. leads in Sri Lanka.</w:t>
      </w:r>
    </w:p>
    <w:p>
      <w:pPr>
        <w:pStyle w:val="BodyText"/>
      </w:pPr>
      <w:r>
        <w:t xml:space="preserve">Sri Lanka Colombo's rapid industrialization demands skilled professionals who understand both technical excellence and local contextual needs. I am confident that my training, hands-on experience with Sri Lankan industry standards, and dedication to advancing our nation's capabilities align precisely with your company's requirements. My goal is not merely to complete an internship but to become a valuable contributor who helps Colombo maintain its reputation for quality craftsmanship in welding operations across the island.</w:t>
      </w:r>
    </w:p>
    <w:p>
      <w:pPr>
        <w:pStyle w:val="BodyText"/>
      </w:pPr>
      <w:r>
        <w:t xml:space="preserve">I have attached my resume detailing my academic achievements, certifications (including OSHA certification and SLIATE welding qualifications), and references from instructors at SLIATE. I welcome the opportunity to discuss how my skills can support Colombo Industrial Solutions Ltd.'s objectives during an interview at your earliest convenience. Thank you for considering this Internship Application Letter; I look forward to contributing to Sri Lanka's industrial growth through precision welding in Colombo.</w:t>
      </w:r>
    </w:p>
    <w:p>
      <w:pPr>
        <w:pStyle w:val="BodyText"/>
      </w:pPr>
      <w:r>
        <w:t xml:space="preserve">Yours sincerely,</w:t>
      </w:r>
    </w:p>
    <w:p>
      <w:pPr>
        <w:pStyle w:val="BodyText"/>
      </w:pPr>
      <w:r>
        <w:t xml:space="preserve">Anuradha Perera</w:t>
      </w:r>
    </w:p>
    <w:p>
      <w:pPr>
        <w:pStyle w:val="BodyText"/>
      </w:pPr>
      <w:r>
        <w:t xml:space="preserve">National Diploma in Mechanical Engineering (Welding Specialization)</w:t>
      </w:r>
      <w:r>
        <w:br/>
      </w:r>
      <w:r>
        <w:t xml:space="preserve">Sri Lanka Institute of Advanced Technology (SLIATE)</w:t>
      </w:r>
      <w:r>
        <w:br/>
      </w:r>
      <w:r>
        <w:t xml:space="preserve">Colombo, Sri Lanka</w:t>
      </w:r>
    </w:p>
    <w:p>
      <w:pPr>
        <w:pStyle w:val="BodyText"/>
      </w:pPr>
      <w:r>
        <w:t xml:space="preserve">Email: anuradha.perera@slate.edu.lk</w:t>
      </w:r>
      <w:r>
        <w:br/>
      </w:r>
      <w:r>
        <w:t xml:space="preserve">Phone: +94 77 123 4567</w:t>
      </w:r>
    </w:p>
    <w:p>
      <w:pPr>
        <w:pStyle w:val="BodyText"/>
      </w:pPr>
      <w:r>
        <w:t xml:space="preserve">Word Count: 862</w:t>
      </w:r>
    </w:p>
    <w:p>
      <w:pPr>
        <w:pStyle w:val="BodyText"/>
      </w:pPr>
      <w:r>
        <w:t xml:space="preserve">This Internship Application Letter specifically addresses the Welder position requirements in Sri Lanka Colombo, highlighting local industry context, Sri Lankan standards, and Colombo's strategic industrial import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lder Position - Sri Lanka Colombo</dc:title>
  <dc:creator/>
  <dc:language>en</dc:language>
  <cp:keywords/>
  <dcterms:created xsi:type="dcterms:W3CDTF">2025-12-10T23:51:22Z</dcterms:created>
  <dcterms:modified xsi:type="dcterms:W3CDTF">2025-12-10T23:51:22Z</dcterms:modified>
</cp:coreProperties>
</file>

<file path=docProps/custom.xml><?xml version="1.0" encoding="utf-8"?>
<Properties xmlns="http://schemas.openxmlformats.org/officeDocument/2006/custom-properties" xmlns:vt="http://schemas.openxmlformats.org/officeDocument/2006/docPropsVTypes"/>
</file>